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Argentina</w:t>
      </w:r>
      <w:r>
        <w:t xml:space="preserve"> </w:t>
      </w:r>
      <w:r>
        <w:t xml:space="preserve">Córdoba</w:t>
      </w:r>
    </w:p>
    <w:bookmarkStart w:id="20" w:name="Xc8fa12258f080f6691498187d3d453069b75753"/>
    <w:p>
      <w:pPr>
        <w:pStyle w:val="Heading1"/>
      </w:pPr>
      <w:r>
        <w:t xml:space="preserve">Cover Letter for Web Designer Position in Argentina Córdoba</w:t>
      </w:r>
    </w:p>
    <w:bookmarkEnd w:id="20"/>
    <w:p>
      <w:pPr>
        <w:pStyle w:val="FirstParagraph"/>
      </w:pPr>
      <w:r>
        <w:t xml:space="preserve">Dear [Hiring Manager's Name],</w:t>
      </w:r>
    </w:p>
    <w:p>
      <w:pPr>
        <w:pStyle w:val="BodyText"/>
      </w:pPr>
      <w:r>
        <w:t xml:space="preserve">I am writing to express my enthusiasm for the Web Designer position at your organization, located in the vibrant city of Argentina Córdoba. As a passionate and skilled web designer with a deep understanding of digital aesthetics, user experience, and technical innovation, I am eager to contribute my expertise to help your team create impactful online solutions that resonate with audiences across Argentina and beyond.</w:t>
      </w:r>
    </w:p>
    <w:p>
      <w:pPr>
        <w:pStyle w:val="BodyText"/>
      </w:pPr>
      <w:r>
        <w:t xml:space="preserve">With [X years] of experience in the field of web design, I have developed a strong foundation in crafting responsive, visually stunning websites that prioritize functionality and user engagement. My work is driven by a commitment to blending creativity with technical precision, ensuring every project aligns with both client goals and the evolving standards of modern web development. Argentina Córdoba, a hub of cultural and technological growth, represents an exciting opportunity for me to apply my skills in a dynamic environment where innovation meets tradition.</w:t>
      </w:r>
    </w:p>
    <w:bookmarkStart w:id="21" w:name="why-argentina-córdoba"/>
    <w:p>
      <w:pPr>
        <w:pStyle w:val="Heading2"/>
      </w:pPr>
      <w:r>
        <w:t xml:space="preserve">Why Argentina Córdoba?</w:t>
      </w:r>
    </w:p>
    <w:p>
      <w:pPr>
        <w:pStyle w:val="FirstParagraph"/>
      </w:pPr>
      <w:r>
        <w:t xml:space="preserve">Argentina Córdoba is not just a location; it is a thriving ecosystem of businesses, startups, and creative professionals who are redefining what it means to innovate in the digital age. As a Web Designer with an eye for detail and a passion for connecting people through technology, I am particularly drawn to the unique challenges and opportunities that come with working in this region. The blend of traditional values and modern aspirations in Córdoba inspires me to design websites that are both culturally relevant and technologically advanced.</w:t>
      </w:r>
    </w:p>
    <w:p>
      <w:pPr>
        <w:pStyle w:val="BodyText"/>
      </w:pPr>
      <w:r>
        <w:t xml:space="preserve">My experience includes collaborating with clients across diverse industries, from small local businesses to large-scale enterprises, ensuring their online presence reflects their brand identity while driving engagement and conversions. I understand the importance of tailoring web solutions to meet the specific needs of a region like Córdoba, where local customs, language preferences, and market trends play a critical role in shaping user experiences.</w:t>
      </w:r>
    </w:p>
    <w:bookmarkEnd w:id="21"/>
    <w:bookmarkStart w:id="22" w:name="technical-expertise-and-creative-vision"/>
    <w:p>
      <w:pPr>
        <w:pStyle w:val="Heading2"/>
      </w:pPr>
      <w:r>
        <w:t xml:space="preserve">Technical Expertise and Creative Vision</w:t>
      </w:r>
    </w:p>
    <w:p>
      <w:pPr>
        <w:pStyle w:val="FirstParagraph"/>
      </w:pPr>
      <w:r>
        <w:t xml:space="preserve">As a Web Designer, I specialize in creating websites that are not only aesthetically pleasing but also highly functional. My proficiency in tools such as Adobe XD, Figma, and Sketch enables me to design intuitive interfaces that prioritize user-centric experiences. I am well-versed in HTML, CSS, JavaScript, and frameworks like React or Vue.js, allowing me to translate creative concepts into fully interactive web solutions.</w:t>
      </w:r>
    </w:p>
    <w:p>
      <w:pPr>
        <w:pStyle w:val="BodyText"/>
      </w:pPr>
      <w:r>
        <w:t xml:space="preserve">One of my core strengths lies in my ability to balance artistic vision with technical execution. I have worked on projects ranging from e-commerce platforms and portfolio websites to complex web applications that require seamless integration with back-end systems. For example, I recently designed a responsive website for a local artisanal food brand in Argentina, which increased their online sales by 40% within six months of launch. This project highlighted the importance of creating digital experiences that not only look great but also drive measurable results.</w:t>
      </w:r>
    </w:p>
    <w:bookmarkEnd w:id="22"/>
    <w:bookmarkStart w:id="23" w:name="Xaaa3153d81840be90613c518a868552d95edc4e"/>
    <w:p>
      <w:pPr>
        <w:pStyle w:val="Heading2"/>
      </w:pPr>
      <w:r>
        <w:t xml:space="preserve">Understanding the Needs of Argentina Córdoba</w:t>
      </w:r>
    </w:p>
    <w:p>
      <w:pPr>
        <w:pStyle w:val="FirstParagraph"/>
      </w:pPr>
      <w:r>
        <w:t xml:space="preserve">The digital landscape in Argentina Córdoba is evolving rapidly, with businesses increasingly recognizing the value of a strong online presence. As a Web Designer, I am acutely aware of the need to adapt to regional requirements such as multilingual support (Spanish and English), compliance with local data protection laws, and optimizing websites for both desktop and mobile users. My approach involves conducting thorough research into target audiences, competitor analysis, and user testing to ensure every design is both effective and accessible.</w:t>
      </w:r>
    </w:p>
    <w:p>
      <w:pPr>
        <w:pStyle w:val="BodyText"/>
      </w:pPr>
      <w:r>
        <w:t xml:space="preserve">Moreover, I have a deep appreciation for the cultural nuances of Córdoba. The city’s rich history, vibrant communities, and growing tech scene provide a unique context for web design. Whether it’s creating a website for a local university, a tourism agency, or an emerging startup, I strive to infuse designs with elements that reflect the spirit of the region while maintaining global standards of quality and innovation.</w:t>
      </w:r>
    </w:p>
    <w:bookmarkEnd w:id="23"/>
    <w:bookmarkStart w:id="24" w:name="collaboration-and-communication"/>
    <w:p>
      <w:pPr>
        <w:pStyle w:val="Heading2"/>
      </w:pPr>
      <w:r>
        <w:t xml:space="preserve">Collaboration and Communication</w:t>
      </w:r>
    </w:p>
    <w:p>
      <w:pPr>
        <w:pStyle w:val="FirstParagraph"/>
      </w:pPr>
      <w:r>
        <w:t xml:space="preserve">I thrive in collaborative environments where communication is key to success. As a Web Designer, I believe that understanding client needs is the first step toward delivering exceptional results. My ability to translate complex requirements into clear design concepts ensures that projects stay on track and meet both aesthetic and functional goals. I am also comfortable working with cross-functional teams, including developers, marketers, and content creators, to ensure a cohesive end-to-end solution.</w:t>
      </w:r>
    </w:p>
    <w:p>
      <w:pPr>
        <w:pStyle w:val="BodyText"/>
      </w:pPr>
      <w:r>
        <w:t xml:space="preserve">Fluency in Spanish and English further enhances my ability to communicate effectively with clients in Argentina Córdoba. This skill allows me to engage directly with local stakeholders, ensuring that their visions are accurately represented in every project. I am also proactive about staying updated on industry trends, attending web design workshops, and participating in online communities to continuously refine my craft.</w:t>
      </w:r>
    </w:p>
    <w:bookmarkEnd w:id="24"/>
    <w:bookmarkStart w:id="25" w:name="why-me"/>
    <w:p>
      <w:pPr>
        <w:pStyle w:val="Heading2"/>
      </w:pPr>
      <w:r>
        <w:t xml:space="preserve">Why Me?</w:t>
      </w:r>
    </w:p>
    <w:p>
      <w:pPr>
        <w:pStyle w:val="FirstParagraph"/>
      </w:pPr>
      <w:r>
        <w:t xml:space="preserve">Choosing me as your Web Designer means partnering with a professional who is not only technically proficient but also deeply committed to delivering results. My portfolio reflects a diverse range of projects that showcase my ability to adapt to different industries and requirements. I bring a fresh perspective, attention to detail, and a passion for creating digital experiences that leave a lasting impression.</w:t>
      </w:r>
    </w:p>
    <w:p>
      <w:pPr>
        <w:pStyle w:val="BodyText"/>
      </w:pPr>
      <w:r>
        <w:t xml:space="preserve">I am particularly excited about the opportunity to contribute to the growth of your organization in Argentina Córdoba. By leveraging my skills in web design, I aim to help your business stand out in an increasingly competitive digital landscape. I am confident that my dedication, creativity, and technical expertise align perfectly with the goals of your team.</w:t>
      </w:r>
    </w:p>
    <w:bookmarkEnd w:id="25"/>
    <w:bookmarkStart w:id="26" w:name="conclusion"/>
    <w:p>
      <w:pPr>
        <w:pStyle w:val="Heading2"/>
      </w:pPr>
      <w:r>
        <w:t xml:space="preserve">Conclusion</w:t>
      </w:r>
    </w:p>
    <w:p>
      <w:pPr>
        <w:pStyle w:val="FirstParagraph"/>
      </w:pPr>
      <w:r>
        <w:t xml:space="preserve">In conclusion, I would be thrilled to bring my Web Designer skills to your organization in Argentina Córdoba. I am eager to contribute my experience, creativity, and technical knowledge to help your team achieve its digital objectives. Thank you for considering my application. I look forward to the opportunity to discuss how I can support your vision and drive success through innovative web design.</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Websit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Argentina Córdoba</dc:title>
  <dc:creator/>
  <dc:language>en</dc:language>
  <cp:keywords/>
  <dcterms:created xsi:type="dcterms:W3CDTF">2026-07-21T02:27:02Z</dcterms:created>
  <dcterms:modified xsi:type="dcterms:W3CDTF">2026-07-21T02:27:02Z</dcterms:modified>
</cp:coreProperties>
</file>

<file path=docProps/custom.xml><?xml version="1.0" encoding="utf-8"?>
<Properties xmlns="http://schemas.openxmlformats.org/officeDocument/2006/custom-properties" xmlns:vt="http://schemas.openxmlformats.org/officeDocument/2006/docPropsVTypes"/>
</file>